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Revoice)</w:t>
      </w:r>
      <w:r>
        <w:t xml:space="preserve"> </w:t>
      </w:r>
      <w:r>
        <w:t xml:space="preserve">5169</w:t>
      </w:r>
      <w:r>
        <w:t xml:space="preserve"> </w:t>
      </w:r>
      <w:r>
        <w:t xml:space="preserve">หลักการและระบบการจัดการฐานข้อมูล</w:t>
      </w:r>
      <w:r>
        <w:t xml:space="preserve"> </w:t>
      </w:r>
      <w:r>
        <w:t xml:space="preserve">15/11/65</w:t>
      </w:r>
    </w:p>
    <w:p>
      <w:pPr>
        <w:pStyle w:val="Date"/>
      </w:pPr>
      <w:r>
        <w:t xml:space="preserve">วันพฤหัสบดีที่</w:t>
      </w:r>
      <w:r>
        <w:t xml:space="preserve"> </w:t>
      </w:r>
      <w:r>
        <w:t xml:space="preserve">17</w:t>
      </w:r>
      <w:r>
        <w:t xml:space="preserve"> </w:t>
      </w:r>
      <w:r>
        <w:t xml:space="preserve">พฤษจิกายน</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นะคะอันนี้คือข้อมูล พ่อร้องไห้ เป็นสารสนเทศหรือว่า information มันก็จะเริ่มรู้แล้วว่าข้อหนึ่งคืออะไรนะคะ ข้อ 2 คืออะไร จะมีการกำหนดหรือการจัดระเบียบ อักษร กันภาพให้เราได้ เข้าใจได้ง่ายและก็เข้าใจตรงกันหลัง เราได้สารสนเทศแล้ว เราจะเกิดองค์ความรู้นะคะ ก็คือเราก็จะมีการจัดเรียงตัวอักษรเยอะๆรวมกันจนกลายเป็นหนังสือ เป็นเรียงความ เป็นบทความใดๆก็ตาม เรามีความรู้มากขึ้นนะคะ อ่านหนังสือเยอะขึ้นมีข้อมูลข่าวสารที่เยอะขึ้น มันจะเกิดสิ่งสุดท้ายก็คือภูมิปัญญาหรือว่า Wisdom ตัวนี้นะคะ มาตราเรียงลำดับ สักที่เราไม่รู้อะไรเลยนะคะ ได้ภูมิปัญญาความรู้เกิดขึ้นมานะคะ คุณลักษณะ ระบบข้อมูลเราก็สารสนเทศ ที่พึงประสงค์ขององค์กรทุกหน่วยงานนะคะ การจัดเก็บข้อมูลจะต้องถูกต้อง ราคา ชื่อ ของพวกคุณในระบบ การศึกษา ชื่อภาษาไทยต้องถูกนะคะ รหัสบัตร ประชาชนต้องถูกที่สุด สามารถเรียกดูข้อมูลได้อย่างถูกต้องแม่นยำนะคะ มีรหัสนักศึกษาเข้าไปนะคะ จะต้องขึ้นชื่อให้ถูก นะคะ ชื่อใครขึ้นมารหัส 206 ชื่อทัตเทพก็ต้องขึ้นมานะคะ ตรงตามความต้องการแก้ต้องการจะดู อาจารย์อยากดูเกรดแต่ต้องดูได้สามารถสืบค้นข้อมูลได้อย่างรวดเร็วนะคะ แสดงผลออกมา ได้อย่างเหมาะสม ไม่ใช่ไม่มีว่าไม่มีการเว้นวรรค ตาราง เกรด ไม่มีเส้นตาราง ควรจะเป็นตารางแต่ก็มาเป็นข้อความยาวๆรวมกันมาหมดเลยไม่มีการจัดระเบียบอย่างนี้ก็ไม่ได้นะคะ ข้อมูลนี้อย่างเช่น จะเป็นหน่วยที่ไม่ยังไม่มีการ เขาเรียกว่ามีการจัดระเบียบนะคะ อาจจะเป็นข่าวสาร ขึ้นมาเลยๆ อาจจะเป็นเอกสารที่แตกต่างกันไป โดยที่ยังไม่มีการยืนยันว่าเป็นเรื่องจริง เรื่องหี หรืออาจจะเกี่ยวข้องกับบุคคลหรือสิ่งของต่างๆที่มีอยู่ จะเป็นตัวเลขเป็นภาษา หรือภาษาที่เราอ่านได้เป็นภาพ สัญลักษณ์ต่างๆที่อาจจะมีความหมายเฉพาะตัวนะคะ ยังไม่มี ประมวลผล ไม่รู้ว่าข้อมูลที่ได้มานี่จริงหรือเปล่าเอามาใช้ได้จริงไหม ราคารูปที่ส่งต่อๆกันมาเป็นรูปจริงหรือเปล่านะคะ อันนี้คือข้อมูล เปิดให้อีกภาษาหนึ่งจะเรียกว่าข้อมูลดิบนะคะ ในพจนานุกรมนี่ เราจะเรียกข้อมูลว่าข้อเท็จจริง หรือ สิ่งที่เราอาจจะยอมรับว่าเป็นข้อเท็จจริงก็ได้ หนุมาน ความจริง เรทอาร์การคำนวณนะคะ โดยสรุปก็คือ หาข้อมูลตัวไหน นะคะ อาจจะสิ่งที่พูดมาเขาว่ากันว่าคนนั้นพูดว่าคนนี้พูดว่า เราจะยังไม่ถือว่าเป็นความรู้ เราจะยังไม่ถือว่าเป็นสารสนเทศนะคะ ถ้ามันไม่ผ่านการพิสูจน์ หรือยังไม่มีการประมวลผล อย่างเช่นเขาบอกว่า 2 * 3 ได้ 8 เราจะถือว่าเป็นแค่ข้อมูล ไม่รู้ว่ามันจริงไหมนะคะ ฉะนั้นแล้วข้อมูลก็คือข้อใด อาจจะจริงก็ได้ไม่จริงก็ได้แต่มันยังไม่ผ่านการประมวลผลนะคะ ยังไม่มีการ กลอง มันจะเปลี่ยนความคิดได้แล้วก็ตามนะคะ โดยลักษณะของข้อมูลนะคะ ก็จะมีอยู่ 2 ประเภท ข้อมูลที่คำนวณไม่ได้ ตัวอักษร เปลี่ยนชื่อ นามสกุลเรานี่มาคำนวณเป็นตัวเลขไม่ได้นะคะ จะเป็นรหัสรูปภาพนะคะ รหัสประจำตัว เราจะไม่เอารหัสประจำตัวนักศึกษากับเลขบัตรประชาชนมาบวกกัน แล้วได้เลขอีกเป็นหมื่นล้าน เราไม่เอามาบวกกัน ก็คือ ตัวเลข ไม่มีความหมายในการคำนวณ ทำไมข้อมูล พี่คำนวณไม่ได้ด้วยล่ะ 10 เดือนที่แล้วเราเรียนเลขฐาน 2 มันอาจจะเป็นความหมาย กไก่ก็ได้ ราคากอไก่ก็ได้ หรือหมายถึง 1,000 ก็ได้นะคะ อาจารย์เขียนมาดึกๆอย่างนี้ ยังไม่รู้เลยว่ามันคืออะไรนะคะ ตัวเลข คำนวณได้ก็คือตัวเลขที่มีความหมายในการคำนวณอย่างเช่น ไอ้ตัว ราคาอย่างนี้ให้ด้วย สรุปว่าเป็นตัวเลขที่ใช้ในการคำนวณนะคะ ถ้าฉันไม่ใส่มันอาจจะเป็นเลขฐานสองก็ได้รหัสสินค้าก็ได้ สังเกตได้ว่าข้อมูลที่เรากำลังใช้งานกันอยู่นี่ มันเป็นข้อมูลประเภทไหนนะคะ ทั้งหมดนี้เราก็จะมีการใช้งานได้หลายรูปแบบ เป็นข้อมูลสำหรับการวางแผนนะคะ เกี่ยวกับการวางแผนการบริหารนะคะ อาจจะมี การจัดงานที่บ้าน เราจะลองประเมินดูแล้วว่างานปีใหม่ เราจะต้อง เตรียมอาหารสำหรับ คนกี่คน ราคา มีกี่มื้อนะคะ เลี้ยงกี่วัน มันก็เป็นตัวเลขที่ เอามาด้วยกัน มีการจัดเรียงลำดับ พอเรามา ข้อมูลเกี่ยวกับการปฏิบัติงานนะคะ ก็หมายถึงข้อมูลที่เราทำงานแล้วเกิดขึ้นเป็นประจำ อย่างเช่นมาทำงานกี่โมง กลับกี่โมง ทำงานครบ 8 ชั่วโมงหรือเปล่า ทานข้าวเที่ยงตอนไหนนะคะ วันนี้ ทำงานได้กี่ชิ้นนะคะ งานแต่ละชิ้นใช้เวลาในการทำงานเท่าไหร่ตามมาตรฐาน เปล่านะคะอย่างเช่นบางคน ทำงานเกี่ยวกับการแพ็คสินค้า วันหนึ่งต้องแพ็คได้ 100 ก่อนเที่ยง ทำถึง 50 กล่องไหม แล้ววันนี้ตะขบ 100 กล่องหรือเปล่า ขาก็จะมีการจดบันทึกไว้ ข้อมูลอ้างอิง จะเป็นข้อมูล ไว้สำหรับอ้างอิงนะคะ การเก็บ พยากรณ์อากาศ ราคา วันนี้เมื่อปีที่แล้วอุณหภูมิเท่าไหร่ วันนี้ ปืนมันร้อนต่างกัน เริ่มสงสัยแล้วว่า ภาวะโลกร้อนหรือเปล่ามีข้อมูลอ้างอิง 10 ปีย้อนหลัง อุณหภูมิมันเริ่มสูงขึ้นเรื่อยๆ ภายในวันนี้ของ อันนี้ก็เป็นประเภทของข้อมูลที่เราเอามาใช้อีกได้นะคะ พ่อแม่ ปลาหมึกมีขนาดใหญ่ขึ้น เราจะเก็บข้อมูลเหล่านี้ เรียกว่าฐานข้อมูลหรือว่า database นะคะ admit มันจะเป็น ที่ใช้สำหรับเก็บรวบรวมข้อมูล อยู่ในรูปแบบข้อมูลที่เก็บไว้ที่เดียวกันอย่างเช่น เวลาเราใช้คอมพิวเตอร์ เวลาคนเก็บข้อมูลมันจะเป็น เป็นสัญลักษณ์ ไอคอนสีเหลือง เรารักมีไหว ข้อมูลอย่างเช่น รายงาน อาจารย์ มีหลายชิ้นมาก อยากเก็บข้อมูล รวมไว้ในโฟลเดอร์เดียวกันหรือแฟ้มข้อมูลเดียวกันนะคะ โดยที่ ถ้าเป็นฐานข้อมูลนี้ มันจะต้อง มีส่วนหนึ่งที่เราจะต้องทำด้วยในฐานะที่ทำงานด้านคอมพิวเตอร์ จะเรียกว่าพจนานุกรมข้อมูล มันจะไว้สำหรับ คำอธิบาย เกี่ยวกับโครงสร้างฐานข้อมูลเช่น ถ้าเป็นนักเรียน เราก็จะเขียนคำว่านักเรียน นอหนูไม้หันอากาศกไก่ รเรือสระอียอยักษ์หนู แต่ในฐานข้อมูล คำว่านักเรียนแบบนี้ คุณอาจจะเขียนย่อเป็น นอ พจนานุกรมอย่างหนึ่ง การเขียนอธิบายก็คือ ยังไงเวลาเราเขียนโปรแกรม ตัวยาตัวนี้ นอน แปลว่านักเรียน เอาสมุดคนอื่นมาทำงานต่อคุณหรอ เขาไม่เข้าใจ วานรของคุณหมายความว่าอะไร ต้องกลับมา พจนานุกรมข้อมูลดูว่าตัวย่อที่คุณใช้นี่มันหมายถึงอะไร ฉะนั้นถ้าเราทำงานเกี่ยวกับ database ข้อมูลใดๆก็ตาม เปิดโปรแกรมใดๆก็ตาม ต้องมีการจัดทำข้อมูล เพื่อให้รู้ว่า คำในแต่ละ นึกว่าระบบของคุณ หมายความว่าอะไร เพราะว่าต่อไป ย้ายที่ทำงาน หรือว่าเป็นตัวคุณเองที่ไปทำงานต่อจากคนอื่น แล้วเขาไม่ได้เขียนให้ คุณต้องหรืองานใหม่ เลยนะคะ ภาวะไม่เข้าใจว่าเขาย่อว่าอะไร อันนี้ก็คือข้อดี ข้อสำคัญของการทำพจนานุกรมข้อมูลนะคะ เนื่องจากข้อมูลที่จัดเก็บหนี้ ข้อมูลที่จัดเก็บในนั้น จะต้องมีความสัมพันธ์ซึ่งกันและกันนะคะ มันจะทำให้เราสามารถค้นข้อมูลได้ง่าย แก้ไขข้อมูลข้างหน้า นะคะ มีการปรับ เปลี่ยนแปลงข้อมูลได้อย่างเช่น บางคนที่ไม่มงคล ชื่อ มาเปลี่ยนได้ไหม ได้ ทำไมต้องลบคนออกจากงาน วิทยาลัยเลยไหม ไม่จำเป็น มันเป็นแค่กับกูเข้ามึงเฉยๆ ไม่ต้องไปสมัครเรียนใหม่ อุ้ยหรือเปลี่ยน เปลี่ยนใหม่ไม่ใช่ ไม่สามารถเปลี่ยนแปลงแค่ชื่อได้ ผู้หญิงแต่งงาน ขอเลขบัตร ประชาชนใหม่ๆไม่ต้อง แก้ไขเปลี่ยนแปลงนามสกุลเฉยๆนะคะ รวมถึงเป็นการจัดเรียง ไม่ว่า เราจะเรียนเวลา เอาเกรดเลยลำดับเรียกชื่อเรียงลำดับจากน้อยไปหามาก ความเป็นระเบียบ เลขรหัสนักศึกษาขึ้นก่อนนะคะ เป็นการจัดเรียงไปเรื่อยๆนะคะ จ้างหนี้ มันจะทำให้เราสะดวก เรามีข้อมูล ถามว่าเลขรหัสนักศึกษาลงท้ายด้วย คือใคร งั้นก็ค้นหาได้ง่าย หรือว่าอาจจะมี แปลงแก้ไขที่อยู่ ไอ้หน้าหี 2 อย่างในมหาวิทยาลัยมีที่เปลี่ยน ไม่ได้ก็คือเลขรหัสบัตรประชาชนกับรหัสนักศึกษา ประชาชนเกิดมาแล้วต้องเป็นเลขเดียวเท่านั้น เปลี่ยนไม่ได้นะคะ เปิดการทำงานทุกอย่างที่พูดมา แก้ไขการเปลี่ยนแปลงข้อมูลการจัดลำดับข้อมูลเราจะใช้ซอฟต์แวร์ การฐานข้อมูลซึ่ง หลังมิดเทอม ให้ทุกคนมาลองเขียนโปรแกรมง่ายๆในการทำงานฐานข้อมูลด้วยนะคะ อย่างหนึ่ง วีซ่านี้ภาษาอังกฤษ ระบบจัดการข้อมูล กองถ่ายภาษาอังกฤษ ราคา พยายาม พยายามทำความเข้าใจคำศัพท์ง่ายๆ นะคะ เขาว่ามันสำคัญ เพราะเราเขียน ใช้ภาษาไทยไม่ได้ ข้อมูลที่เก็บ ภาษาไทยได้ สั่งที่ใช้งานต้องเป็นภาษาอังกฤษเท่านั้นนะคะ ระบบฐานข้อมูลนะคะ เป็นกลุ่มของข้อมูลที่มีความสำคัญ เหมือนกันเก็บไว้ในที่เดียวกัน แบบเดียวกัน แยกเก็บอะไรซ้ำกันได้นะคะ ต้องมีการสร้างความสัมพันธ์ระหว่างข้อมูล อย่างเช่นข้อมูลของบุคคลนี้ เก็บอยู่ในฐานข้อมูลมหาวิทยาลัยก็จริง อาจจะอยากเก็บไว้ที่คณะสาขาได้ด้วย OK ระบบจัดเก็บข้อมูลนะคะได้แล้ว คอมพิวเตอร์นี่ มันก็จะมีวัด มันสามารถบำรุงรักษาได้ง่าย เรียกใช้ได้ มีที่ต้องการ นิทานข้อมูลนี้ มันออนไลน์ได้ทั่วโลก ราคา มันสามารถเรียกใครที่ไหนก็ได้ ตอนนี้ทุกคนดู YouTube ใช่ไหมคะ ไม่ได้อยู่ที่ หยุดหรือ ได้หรือยัง ได้ยินนะคะ ได้ยินไหม ได้ยินแล้วน้องโอเค ทำไมล่ะไม่ได้ยินไหมคะ น้ำหลุดอีกแล้ว น้ำได้ยินไหมคะ นี่แล้วค่ะ โอเคค่ะ เอามา คิดว่าคนดู YouTube นะคะ อ่านข้อมูลมันไม่ได้อยู่ที่บ้านเรานะ บริษัทอยู่อยู่ที่อเมริกา หลายๆอย่างที่ทุกคนดูนี่มันจะอยู่เมืองนอก นะคะ ได้ทำการเรียกข้อมูลจากอเมริกานี่มาเปิดดูที่บ้านเรา มันเก็บไว้ในฐานข้อมูลที่สามารถเรียกใช้ที่ไหนได้บ้าง แม่มันก็มี จะมีสิ่งที่เรียกว่า Server มาตั้งเพื่อให้ การเชื่อมต่อข้อมูลนี้มันไม่ต้องจ่ายขนาดนั้น เราเรียกคืนข้อมูล ระยะทางมันไกลมันจะใช้เว้ย ระยะเวลานานมากนะคะ ทุกอย่างที่เราใช้ตอนนี้นี่มันเลยเก็บไว้ด้วยคอมพิวเตอร์ มันทางเรียบหรูได้ง่ายบำรุงรักษาก็ง่าย สามารถนำไปใช้ที่ไหนก็ได้ อยากดูตอนไหนก็ได้ 24 ชั่วโมงนะคะ ระบบฐานข้อมูลหนี้ การรวบรวมข้อมูลหลายๆข้อมูลมาเข้าไว้ด้วยกันนะคะ จะต้องไม่ซ้ำซ้อนกัน ถ้ามันซ้ำซ้อนกัน จะมีการกำหนด เขาถือว่าเป็นข้อมูลชุดเดียวกัน ให้เซ็ตระบบใหม่ๆไม่อย่างนั้นก็ไม่ต่อเนื่องเลย หรือว่าสอนไปก่อน หรือว่าอย่างไรดี ได้ยิน OK ต่อมาหาลำดับชั้นของการเก็บข้อมูลนะคะเราจะเรียน หน่วยที่เล็กที่สุด ไปหาหน่วยที่ใหญ่ที่สุด เปรียบเสมือนเป็นตู้เก็บเอกสารตู้นี้นะคะ ส่วนที่เล็กที่สุด เราจะเรียกว่า เหมือนที่เราเคยเรียนว่าเทอมที่แล้ว มีอากาศให้แปลงเป็นเลขฐาน 2 คอมพิวเตอร์จะรู้จัก ตั้งตัว ชื่อนามสกุลตรงนี้ มันจะถูกแปลงเป็นเลข 0 และเลข 1 ก่อนเก็บข้อมูลนะคะ แล้วก็พอเลข 0 เลข 1 ไม่อย่างนั้นมันก็ไม่เสร็จสักทีอย่างนี้ เมื่อเช้าเป็นไหม ขอเขารีสตาร์ทก่อน สัก 5 นาที แชทไปบอกเขาก็ได้ค่ะ เดี๋ยวขอรีสตาร์ทเครื่องสัก 5 นาทีนะคะล่าง มันมีปัญหา ไม่อย่างนั้นก็ไม่เสร็จสักที เบรคแป๊บนึง Test Test Test Test Test ได้ยินไหมคะ Test Test Test เสียงออกอยู่ โอเคค่ะ เดี๋ยวต่อเลยนะ หน่วยที่เล็กที่สุดนะคะ 0 กับเลข 1 ใหญ่ไปใหญ่ไป ใหญ่ไป หน่วยที่เล็กที่สุดนะคะก็คือ 0 1 ตัวหนังสือ 1 ตัวเราจะแปลงออกมาเป็นเลข 0 กับเลข 1 ได้ 8 ตัวเราจะเรียกว่า การเอาเลข 0 กับเลข 1 รวมกัน 8 ตัว เช่นอยากได้ตัวไก่ 3 ตัว 1 กไก่ขอไข่คอควาย เอาเลขสูตรรวมกัน 8 กว่าเราจะได้เป็นไม้นะคะ ในรูปนี้ไม่มี n b ye ye Lexus เพราะฉะนั้นในเวลาก็ตอบถามว่า หน่วยที่เล็กที่สุดนะคะคืออะไร คือ B นะคะ bi ต่อมาจะเป็น B ข้อมูลหลายๆไปรวมกันเราจะเรียกว่าฟิวส์ ฟิวส์ เล่นตรงนี้ โอนนะคะภาษาอังกฤษที่แปลว่าโทรศัพท์ เอาหลายๆตัวมารวมกันเราจะเรียก หรือว่า เราจะเรียกเป็นเขต ข้อมูลนะคะ เช่นข้อมูลเบอร์โทรศัพท์ เอาใส่ข้อมูลโทรศัพท์ลงไป ตรงนี้ เราจะเรียกว่า 1 Record หลังห้องนี้มีเรียน 8 คน ชื่อกับนามสกุล 8 คน มีอยู่ 8 เรคคอร์ด นะคะ ข้อมูล เราจะเรียกว่าฐานข้อมูลนักศึกษา สาขาวิชาคอมพิวเตอร์ ปีที่ 1 ถึงปีที่ 4 อันนี้เราจะเรียกว่าฐานข้อมูล เราจะเรียงข้อมูลไปเรื่อยๆจากใหญ่ ข้อมูลทั้งคู่ ก็คือ database นั่นเองนะคะ อันนี้พูดไปแล้ว อันนี้คือสิ่งที่เราพูดไปแล้วเมื่อกี้นี้อ่ะพูดลูกเดียวเราอธิบายได้ทั้งหมดนะคะ อันนี้ เราก็จะข้ามไปเพราะเราพูดไปหมดแล้ว รูปแบบ การเก็บข้อมูลแบบเดิมเป็นอย่างไร นะคะ แบบเดิมที่เราใช้กันเราจะเรียกว่าระบบ ข้อมูลนะคะ ชุดของโปรแกรม มีคนเอาไปใช้ จะนำไปใช้เพื่อประมวลผลงานที่เขาต้องการ โดยแต่ละโปรแกรม จะมีการเก็บข้อมูลของตัวเองนะคะ อย่างเช่นโปรแกรมคำนวณเกรด แต่ละมหาวิทยาลัยอาจจะไม่เหมือนกันก็ได้นะคะ แบบภายในมหาวิทยาลัยเดียวกันจะต้องใช้ระบบเดียวกัน เมื่อก่อนนี้เวลาเราเก็บข้อมูล เราจะรอ เป็นเอกเทศของใครของมันนะคะ อาจจะไม่มีความสัมพันธ์กัน มีข้อมูลส่วนใหญ่ อยู่ในรูปแบบของแฟ้มข้อมูลนะคะ ลักษณะงานเมื่อก่อน ว่าแล้วทำไมเราจำเป็นต้องมีการใช้ database เกิดขึ้นนะคะ เมื่อก่อน สมมุติมีบริษัทบริษัทหนึ่ง ฝ่ายขายฝ่ายบัญชี คน แต่ละฝ่ายก็จะมีโปรแกรมในการทำงานของแต่ละฝ่ายของตัวเองไม่ได้เอามารวมกันนะคะ เราสังเกตเห็นแล้วว่า พี่ก็มีข้อมูลการขาย สายขายกล้อง มีข้อมูลการขาย ป้ายบัญชีมีข้อมูลลูกค้า ขายก็มีข้อมูลลูกค้า เริ่มซ้ำซ้อนกันแล้วนะคะ อย่างเช่นสมมุติวันหนึ่งฝ่ายขาย ขายของให้ หาคนหนึ่ง อาจจะขายรถยนต์ เก็บข้อมูลลูกค้า เรียบร้อยนะคะ ส่งข้อมูลการขายให้ฝ่ายบัญชีด้วยนะคะ ข้อมูลของลูกค้าด้วยเพื่ออะไร เอาไว้สำหรับส่งใบแจ้งหนี้อาจจะเป็นการผ่อน ใดๆก็ตามนักนะ ไปขายแน่นอน จะเป็นการดูแลลูกค้า ลูกค้าก็จะรู้จักฝ่ายขาย เราจะรู้จักเซลล์ที่ขายรถให้เรา เราจะไม่รู้ฝ่ายบัญชีอันนี้เป็นเรื่องปกตินะคะ อยู่มาวันหนึ่ง ลูกค้า ที่อยู่ลูกค้าในฝ่ายขาย เปลี่ยนแปลงเรียบร้อย สมเด็จเรียบร้อย จากสกลนครไปนครพนม แต่ฝ่ายบัญชีไม่รู้ ที่อยู่ไม่ได้เปลี่ยน ส่งใบแจ้งหนี้ส่งไปที่เดิมไม่มีการเปลี่ยนแปลง ลูกค้าก็รู้ว่า ใบที่ต้องไปจ่ายเงินอยู่ไหนยังไม่ได้ ก็รอไปเรื่อยๆ บัญชีก็นึกว่าลูกค้าหาตัวไม่เจอ เบี้ยวหนี้หรือเปล่า ร้องตำรวจ ฟ้องศาล ทั้งๆที่ลูกค้าแจ้งฝ่ายขายแล้วว่าเปลี่ยนที่อยู่ แต่ฝ่ายขายลืมไปบอกมัน สรุปลูกค้าได้รับความเสียหาย นะคะ แล้วถามว่าเป็นความผิดลูกค้าใหม่ที่เข้ามาแจ้งไปขายนะฝ่ายบัญชีนะ ไม่ใช่ อันนี้คือสาเหตุที่ ทำไมมันถึงเกิดความเสียหายขึ้นถ้าเราแยกกันเก็บข้อมูลนะคะ อันนี้คือเรื่องง่ายๆเลยแค่ลูกค้าเปลี่ยนแปลงที่อยู่แล้วไม่ได้รับใบแจ้งหนี้นะคะ อันนี้ก็เป็นปัญหาง่ายๆ ที่เราไม่รู้ว่าทำไมเราต้องเก็บข้อมูลไว้ที่เดียวกัน ถ้ามีการเปลี่ยน ข้อมูลแปลงแค่ที่เดียวสามารถเรียกดูได้ ถามว่าเอาการขายของบัญชีกลับมาขาย ขายลูกค้าพรุ่งนี้เอามารวมกันได้ไหม ได้ แล้วทำไมไม่รวมกันล่ะนะคะ อันนี้คือเหตุผลนะคะ โดยที่อย่างที่บอกนะค่ะข้อจำกัดของการแยกกันเก็บข้อมูล ก่อน ข้อมูลแยกออก กันมีความซ้ำซ้อนกัน มีความขึ้นต่อกันของข้อมูล สรุปแล้วข้อมูลของใครอัพเดทที่สุด ข้อมูลของคนไหนเป็นปัจจุบันที่สุดนะคะ รูปแบบข้อมูลไม่ตรงกัน อย่างเช่น เวลาค้นหาข้อมูลของฝ่ายขาย จะค้นหาโดยข้อมูลเลขบัตรประชาชน ฝ่ายบัญชีค้นหาเลขลูกค้าไม่ตรงกันแล้ว แล้วจะหาข้อมูลตรงกันใหม่นะคะ เธอมันอาจจะซ้ำกันชายมีเป็นร้อยคน สรุปสมชายคนไหนนะคะ โปรแกรมที่ใช้ไม่มีความยืดหยุ่น ไม่มีการ อาจจะไม่สามารถเพิ่มขอบเขตของข้อมูลได้ในอนาคตนะคะ ถ้าจะเพิ่มขอบเขตของข้อมูลเช่น จะเพิ่มว่า ลูกค้ามาซื้อรถเพิ่มอีกคันหนึ่ง จำเป็นจะต้องใส่ข้อมูลลูกค้าอีกครั้งไหม ไม่จำเป็น แต่ระบบอาจจะบอกว่าต้องใส่ อย่างนี้เป็นต้นนะคะ ทั้งที่จริงอาจจะเป็นลูกค้าคนเดิมเพิ่ม ก็ไม่จำเป็นต้องใส่ข้อมูลก็ได้ เหมือนเวลาเราไปซื้อของในห้าง เราเป็นสมาชิกอยู่แล้วเราต้องสมัครสมาชิกใหม่ ไม่ แต่ถ้าเป็นระบบเดิม จะบอกเรื่องเดิมๆซ้ำๆอยู่นั่นแหละ แต่เดี๋ยวนี้พ่อมันมีระบบที่ดีขึ้นเราแค่บอกเบอร์โทรศัพท์ ที่เราเคยสมัครไว้ หรือใดๆก็ตามมันก็ขึ้นมาหมด อันนี้คือระบบแบบใหม่นะคะ วันนี้อธิบายไปแล้วนะ ต่อมา ข้อมูลถ้ามันใหญ่ขึ้นล่ะ คำว่า Big Data มีเกิดขึ้นในปัจจุบันเราเห็นเยอะมากนะคะ Big Data หรืออภิมหาข้อมูลที่นี่ มันเป็นคำศัพท์ใหม่ เพิ่งเริ่มใช้เมื่อปี 1990 นะคะ โดยที่ความหมายของ Big Data หรือข้อมูลจำนวนมหาศาล ข้อมูลจำนวนที่มีปริมาณใหญ่มากนะคะ ข้อมูลมากฝนตกแต่รุ่นเก่าๆไม่สามารถประมวลผลได้นะคะ หรือ ประมวลผลได้แหละแต่นาน อย่างเช่นประมวลผล ชื่อคน สักในประเทศอาเซียน ชื่อทุกคนนะคะไม่ได้ว่าใคร ประกาศชากรทั้งหมดในประเทศอาเซียน ใช้เวลานาน ประมวลผลว่ามีผู้ชายกี่คน มีผู้หญิงกี่คนอันนี้คือลักษณะของบุคคลเราจะไม่พูดข้อมูลเป็นล้านคน วิ่งทั้งข้อมูลที่เป็นโครงสร้างนะคะ โครงสร้างแล้วก็ไม่มีโครงสร้าง ก็คือข้อมูลที่ยังไม่ได้จัดเลี้ยงนะคะ ลดขนาดของการ์ต้าจะเพิ่มข้อมูลเข้าไปเรื่อยๆ เพิ่มเป็น เยอะเพิ่มขึ้นไปเรื่อยๆนะคะ ลักษณะสำคัญของ น่าจะเป็นลักษณะของ 24v วีภาษาอังกฤษนั่นแหละ ถ้ามีลักษณะต่อไปนี้เราถึงจะเรียกว่ามี Data อันแรกปริมาณนะคะหรือว่ามี Volume จะเป็นปริมาณข้อมูลที่ผลิต จัดเก็บได้มีขนาดใหญ่เพียงพอนะคะ ปริมาณข้อมูลจะเป็นสิ่งที่ไว้บ่งบอกคุณภาพ แล้วก็ประสิทธิภาพของข้อมูลด้วยนะคะ ว่าข้อมูลตัวนั้น Big จริงหรือเปล่า ข้อมูลระดับ 10 คน เราจะไม่เรียกว่าพี่การ์ต้า หลักล้านขึ้นไปเราจะเรียกว่า Big Data ความเร็วนะคะ ปีที่ 2 Vivo City เป็นความเร็วในการประมวลผลแล้วก็ผลิตข้อมูล เพื่อให้ทันต่อ ความต้องการของผู้ใช้งาน Big Data นะคะจะเป็นข้อมูลแบบ Real Time เวลาเราดูไลฟ์สด ดู YouTube ดูไลค์ในใดก็ตามข้อมูลจะเกิดขึ้น ตลอดเวลา นะคะ มีการประมวลผลตลอดเวลาเช่นเดียวกัน อั้มกับ Small รักๆหรือข้อมูลทั่วไปนะคะ ก็คือ Small Data คุณอะตอนไหนก็ได้แต่ถ้าเป็นข้อมูลเพียง ทุกอย่างต้องเกิดขึ้นเป็นปัจจุบัน หรืออาจจะเป็นการแพร่เข้าไปดู ไลฟ์สดใดๆก็ตาม ที่คนดูทีละเป็นแสนเป็นล้าน Server ที่ต้องการประมวลผลส่งภาพให้ทุกคนได้พร้อมกันจะต้องทำงาน มาก ไม่ว่าจะเป็นข้อมูลในการสนทนาข้อมูลในการบันทึกเสียง ข้อมูลถ่ายภาพวีดีโอ อัตราการสั่งซื้อสินค้า โปรโมชั่นต่างๆ ทุกอย่างที่เกิดขึ้นระยะทางจะถือว่าเป็น Big Data ทั้งหมดนะคะ มีตัวที่ 3 Variety หรือว่าความหลากหลายนะคะ ความหลากหลายของข้อมูลอาจจะเกิดจากการที่ สิ่งที่เกิดขึ้นแตกต่างกัน ข้อมูลไปวิเคราะห์ต่อยอด อย่างที่บอกค่ะไม่ว่าจะเป็นตัวหนังสือภาพข้อมูลเสียงวิดีโอสามารถไป หรือสามารถในการวิเคราะห์ หรือช่วยให้ทำให้ Big Data สามารถประมวลผลได้ดีขึ้นนะคะ สุดท้าย วีรสุ พี่นะคะ เราคือคุณภาพของข้อมูล คุณภาพของข้อมูล มันยังสามารถไปวิเคราะห์ต่อได้ บางครั้งข้อมูลที่ยังไม่ผ่านการวิเคราะห์ก็เอามาทำ Big Data ได้เหมือนกัน เพราะว่าถือว่าเป็นข้อมูลดิบนะคะ ข้อมูลดิบรีดเอามาจากหลายแต้มเพื่อไปประมวลผล Facebook YouTube แล้วที่นิยมตอนนี้ก็คือเธอ เอาข้อมูลตัวอักษรในคอมพิวเตอร์มาประมวลผลนะคะ Google บ้างเป็นอะไรบ้าง เป็นการส่งต่อ ข้อมูลซึ่งกันและกัน มีการรีทวิตอย่างนี้ พวกคุณน่าจะเข้าใจนะคะ เล่นโซเชียลพรุ่งนี้นะคะ ข้อมูลจะต้องมีการคัด ลองความน่าเชื่อถือของข้อมูลก่อนนะคะ อันนี้ก็จะเป็นสิ่งที่จะเอามาประกอบกัน เรียกว่าเป็น Big Data นะคะ ทวิตเตอร์อยู่นะคะ ว่าแต่ละคนให้ข้อมูลมา กว่าสำนักข่าวอีกก็มีนะคะ กระบวนการทำงานของ Big Data มี 3 ขั้นตอนหลักๆนะคะ ก็คือการจัดเก็บข้อมูล หลังจากนั้นออกมาประมวลผล แล้วก็มีสิ่งที่เรียกว่าการวิเคราะห์ข้อมูล เราได้กา พึ่งมาเอากับ Big Data เราต้องมาวิเคราะห์แล้วว่าข้อมูลที่ได้มันบอกอะไรเราได้บ้าง นะคะ เล่นดูข้อมูล Real Time อย่างเช่นเวลา 01:00 น ถึง 02:00 น สถิติการใช้อินเทอร์เน็ต การใช้ ราชภัฏสกลนครในเวลาเรียน เว็บไซต์ไหนที่นักศึกษาเข้าเยอะที่สุด เป็นพิษสุนัขบ้าไหม Big Data นะคะ เพราะข้อมูลเราเก็บเป็นหน่วยวินาที แล้วคอมพิวเตอร์กี่เครื่องล่ะในมหาวิทยาลัย แล้วใช้รหัสอินเทอร์เน็ตนักศึกษา 1 ชั่วโมง มีคนใช้งานกี่คน เข้าเว็บไซต์อะไรบ้าง ถามว่ามหาวิทยาลัยเก็บไหม เก็บนะคะ เพราะว่าอินเทอร์เน็ตมหาลัยก็จะเหมือนมีประตูประตู 1 อยู่ว่ามีเว็บไซต์อะไรผ่านเข้าออกในมหาวิทยาลัยบ้างอันนี้ก็เอามาทำ ยาต้านให้เหมือนกันสรุปแล้วในเวลาเรียน ไหนได้มากที่สุด จะเป็นอันดับ 1 Google รองลงมาเป็น รองลงมาเป็น Xbox YouTube Instagram อะไรพวกนี้นะคะ ก็สามารถดูข้อมูลพวกนี้ได้ก็ถือว่าเป็น Big Data เช่นเดียวกัน ประโยชน์ของการใช้งาน big Data นะคะ กล้ามันก็นำไปประยุกต์ ใช้ในหลายภาพ ฝันแน่นอน ภาคเอกชน ขายหมดนะคะ สามารถเข้าใจ หรือเข้าใจผู้ใช้งานเก่า ลูกค้าได้มากขึ้นเป็นอะไรสังเกตไหมคะ ว่าเวลาเราดูคลิปใน YouTube อะไรใดๆก็ตามใน Google หรือแค่นั่งดู สักอย่าง มันจะต้องมีคนแนะนำสินค้าที่เรากำลังสนใจอยู่พอดีเลย ทำไมเขารู้ เต็นท์คุณอยู่ อาจจะค้นหาข้อมูลเกี่ยวกับ ผลิตภัณฑ์ดูแลรักษารถยนต์ ใน Google หลังจากนั้นโฆษณาใน Facebook จะเป็นเกี่ยวกับน้ำยาล้างรถ น้ำยาเคลือบสีรถ ขัดเงาล้อ เขารู้ได้อย่างไร นะคะ เพราะว่าระบบพวกนี้เขาจัด พฤติกรรมผู้บริโภคนะคะ ว่าจะมาศึกษาว่าลักษณะของผู้บริโภคแบบนี้มีลักษณะการตัดสินใจซื้อ ขายอย่างไร เริ่มมีการโฆษณาสินค้าที่เราค้นหาเยอะขึ้น นะคะ กับอีกอย่างหนึ่ง บางทีที่มันเข้าตรงเถียงกันก็คือเขาแอบดักฟังเราหรือเปล่า เราแค่คุยกับเพื่อนว่าเราอยากไปคาเฟ่ แล้วสักพักเล่นเฟส มีแต่แนะนำคาเฟ่เต็มไปหมดเลย อันนี้ก็เป็นเรื่องที่เขาตกเถียงกันว่ามันมีฟังก์ชันเปิดไมโครโฟนของเราอัตโนมัติหรือเปล่า ทำไมเขารู้นะคะ รวมถึงวิเคราะห์ความสะอาดในอนาคต อย่างเช่นเรารู้แล้ว ว่าฤดูนี้มันไม่ได้หนาวมาก เสื้อผ้าที่จะเหมาะ บางทีตอนเช้าก็หนาวมันก็ร้อนมันเป็นอะไร เริ่มมีโฆษณากันหนาวกัน UV ได้กล้วยมาขาย มาโฆษณาให้เราทั้งใน Facebook Instagram โฆษณา YouTube อยู่ดีๆก็เข้ามา วิเคราะห์ความต้องการแล้วว่าตอนนี้คนไทยบางทีก็ร้อนบางทีก็หนาว อยากได้กันแดดด้วยนะคะ รวมถึงวางแผนในอนาคตการทำงานให้มีประสิทธิภาพมากขึ้นนะคะ ข้อมูลที่เรามีอยู่มันสามารถนำมาวิเคราะห์อนาคตได้ ประกอบการตัดสินใจได้นะคะ อย่างเช่น ถ้าเรารู้แล้วว่ามีคนเล่นอินเทอร์เน็ตเยอะมากในมหาวิทยาลัย อาจจะมีการวางแผนสำหรับอัน ร้านอุปกรณ์ที่ทำให้เราเล่นอินเทอร์เน็ตได้เร็วขึ้น เพราะเรารู้แล้วนี่ มันลด งานอย่างไร เพราะว่าเราไม่ต้องซื้อสินค้าเผื่อ เรารู้แล้วว่าเราต้องการอะไรในการทำให้อินเตอร์เน็ตเร็วขึ้น นะคะ นักศึกษาใช้งานเว็บไหนมากที่สุด อุปกรณ์ที่ดูแลอินเตอร์เน็ตได้ ตรงตามความต้องการมากขึ้น ไม่ต้องซื้อมาเผื่อ ซื้อมาแต่พอดี อุปกรณ์พอดีสำหรับการใช้งาน อาจจะไม่ต้องซื้อเครื่องที่ดูแลได้อย่างมหาศาลขนาดนั้น พอใช้งานก็ได้เพื่อประหยัดงบลงทุนนะคะ ระบบฐานข้อมูลนะคะ อย่างที่บอก ฐานข้อมูลจะเป็นโครงสร้างของการ เก็บข้อมูลที่มีความสัมพันธ์กันไว้ด้วยกัน ข้อมูลนักศึกษาก็จะถูกเก็บไว้ แน่นอนข้อมูลของคุณกับไม่มีข้อมูลของอ้วนมาเกี่ยวข้องก็ได้ของใครของมันนะคะ มันเป็นการจัดการ ประเภท ตามข้อมูล หรือว่า database Management คืนหนังสือ บางทีมันจะเรียกว่า dbms นะคะ ฐานข้อมูลหนี้มันก็จะมี ที่ไหนกัน อธิบายนะคะความหมายที่เก็บอยู่ หน่วยสิ่งที่อยู่ในนั้นก็อาจจะเรียกว่าเป็นบัญชีของระบบ จะนานุกรมของข้อมูล Meta Data อันนี้เดี๋ยวปลดทักไป ลงรายละเอียดลึกกว่านี้นะคะ แนะนำไปก่อน โดยฐานข้อมูลหนี้ ถ้า โครงสร้างของข้อมูล โปรแกรมประยุกต์เก็บไว้นะคะถ้าไม่ต้องแยก ข้อมูลจะถูกแยกเก็บออกจาก แต่ถ้าวันใดวันหนึ่ง คุณเปลี่ยน โปรแกรม ข้อมูลที่อยู่ในฐานข้อมูล จะไม่ได้รับความเสียหาย เพราะถ้าเราถูกปิด จ้างไว้กับโปรแกรมไม่ว่า อยู่ดีๆวันนี้ Khmer ขอสัก 5 ปีอยากเปลี่ยนโปรแกรมดีไม่ได้ โดนขู่ขาดว่าต้องใช้ a เท่านั้น เรื่องที่ยอมรับไม่ได้นะคะ ถ้ามีการเพิ่มหรือมีการประ โปรแกรม โครงสร้างของข้อมูล เอาไม่ได้รับผลกระทบ การเปลี่ยนโปรแกรม วันนี้คุณอยากจะใช้โปรแกรมเอก็ได้ พรุ่งนี้คุณอยากใช้ดี จำได้เพราะข้อมูลคุณจะไม่หายไปไหน คือ ประโยชน์ของการใช้ระบบจัดการฐานข้อมูลนะคะ พรุ่งนี้คุ้นๆไหม ที่ผ่านมาแล้ว สังเกตได้ว่า ไม่รับสาย มีโปรแกรมในการทำงานแยกกัน ไอ้ตามี การฐานข้อมูลอยู่ตรงกลาง เพื่อให้เราสามารถเรียกใช้ข้อมูลทั้งข้อมูลลูกค้าข้อมูลพนักงาน การขายสินค้า บัญชีหรู ไอ้ไข่รู้ ฝ่ายบุคคลอยากดูก็ดูได้ นะคะ มีพนักงานขายเข้ามาใหม่ ฝ่ายบุคคลก็ มีการปรับปรุงสินค้าราคาสินค้ารหัสสินค้าทุกอย่าง ทำที่เดียว สามารถเรียกดูได้ทุกโปรแกรม ราคา อันนี้คือข้อดี การใช้ระบบจัดการฐานข้อมูล การหันข้อมูล มีหน้าที่อะไรบ้างนะคะ เขียนบรรณานุกรมข้อมูลอย่างที่อาจารย์บอก ว่าสมุดว่าต่อไปคุณเขียนโปรแกรม ภาษาอังกฤษ ออกนักเรียนก็คือ Student ในพจนานุกรมของคุณอาจจะเขียน std แทนคำว่า Student เล่นอย่างสั้นอย่างย่อนะคะ บริการจัดเก็บข้อมูล เราอาจจะ แก้ไขข้อมูลได้ง่ายนะคะ มีการเปลี่ยน แหล่งข้อมูลแล้วก็เป็นการนำเสนอข้อมูลเช่น เอาข้อมูลที่มีทั้งหมดเอามาเป็นกราฟให้ดู เพื่อให้ผู้บริหารดูได้ง่ายก็ได้นะ ผู้บริหารไม่ชอบดูตัวเลขค่ะ อยู่ที่แบบเป็นภาพ เอามาให้เห็นเลยว่ายอดขายปีนี้ 10 ล้าน ปีก่อน 8 ล้าน เขาอาจจะมองภาพ ไม่ค่อยชัด ขอบคุณทำเป็นกราฟ แห้ง โอเคเขาจะรู้แล้วว่ายอดขายมันเพิ่มขึ้นจริงๆนะคะ รวมถึง ใช้พร้อมกัน เช่นระบบ เรารู้ เคยเข้าไปดูแล้วระบบคอนเนค ดูเกรด A ทุกวิชา คำว่าอาจารย์ก็ใช้ระบบ Connect ไหนฉาย คุณก็ใส่ การใช้งานไม่เท่ากัน เข้าใช้งานพร้อมกันได้แต่สิทธิ์ในการเข้าถึงข้อมูลไม่เท่ากันนะคะ ดูข้อมูลได้ไม่เหมือนกัน การดูได้มากกว่า สุดท้ายก็จะดูเฉพาะของตัวเองนะคะ อันนี้ก็คือควบคุมการเข้าใช้งานของ User การสำรองข้อมูลการกู้คืนข้อมูลอย่างเช่น อย่าเครื่องคอมพิวเตอร์ คำว่าข้อมูลเราจะหายไปใหม่ ต้องเก็บสำรองข้อมูลไว้ใน ของเราเนี่ย ไม่สามารถแยกเครื่องได้ย้ายไปที่ไหนก็ได้นะคะ รวมถึงการจัดการการคงสภาพของข้อมูลเช่น รหัสบัตรประชาชนทุกคนจะต้องมี 13 หลัก คุณเข้าไปแก้ไขข้อมูลแล้วบังเอิญ ลืมว่า ใส่ตัวเลข 0 ตกไปตัวหนึ่ง ถ้าคุณใส่ไม่ถูกต้อง ของกฎความคงสภาพของข้อมูล คุณใส่ไป ระบบจะไม่ยอมให้คุณบันทึก เขาว่า มันไม่ถูก ต้องตามสภาพของข้อมูลที่ควรจะเป็น ประชาชนจะต้องมี 13 หลัก ต้องใส่ให้ครบไม่อย่างนั้นระบบจะไม่ทำงานนะคะ นี่ก็เป็น ของ ความคงสภาพของข้อมูลชื่อของเรา จะกรอกเป็นตัวเลขไม่ได้ นะคะ ไม่มีใครซื้อเป็นตัวเลขอยู่แล้วใช่ไหม อันนี้ก็คือความคงสภาพของข้อมูล แปลภาษา ที่ใช้ในการเข้าถึงข้อมูลนะคะ ภาษาที่ใช้ในการเข้าถึงข้อมูลของวิชานี้จะเป็นภาษาเอลฟ์ Q เดี๋ยวเราจะได้เรียนหลังมิดเทอมนะคะ แนะนำไว้ก่อน การประยุกต์ใช้งานของฐานข้อมูลก็เยอะมาก รับรองคุณเลยเยอะทุกอย่าง ใช้ฐานข้อมูล เบอร์โทรศัพท์ของคุณ ที่เก็บไว้ในเครื่องก็คือฐานข้อมูล เมมเบอร์ พ่อ เมมเบอร์แม่เมมเบอร์เคลื่อนไหว แอดไลน์เพื่อน แอด Line อาจารย์ แอด Line พี่เจ้าหน้าที่ เป็นเพื่อนกันในเฟซ ลงคลิปใน YouTube ทุกอย่างฐานข้อมูลหมดเลย ราคา เงินในบัญชีก็ฐานข้อมูล ผ่อนเท่าไหร่แม่สั่งให้เท่าไหร่ เก็บเรคคอร์ดไว้หมดเก็บบันทึกไว้หมดนะคะ อันนี้คือไม่ว่าอะไรใดๆในรอบตัวเราตอนนี้ใช้ฐานข้อมูลหมดนะคะ องค์ประกอบของสิ่งที่จะต้องมีในระบบ อ่านข้อมูลนะคะ สิ่งที่เชื่อมระหว่างคอมพิวเตอร์กับคนก็คือข้อมูลนะคะ ในส่วนของคอมพิวเตอร์มีอะไรบ้าง มีอุปกรณ์ คอมพิวเตอร์ อุปกรณ์รอบข้างที่เกี่ยวข้องกับการใช้งานฐานข้อมูลทั้งหมดนะคะ ต่อก็ใช้คีย์บอร์ดก็ใช่กล้องก็ใช่นะคะ อันนี้คือสิ่งที่เราต้องใช้ Software แต่ทางที่เราใช้งานปัจจุบันก็คือระบบปฏิบัติงาน ในห้องแล้วพรุ่งนี้ก็จะเป็น windows 10 ราคา ระบบจัดการฐานข้อมูลที่เราจะใช้หนี้เธอมีจะเป็น Microsoft Access นะคะ จะมีโปรแกรมประยุกต์อื่นที่เราจะใช้บ้างก็ได้นะคะ พื้นฐาน ใช้ภาษาเดียวกันก็คือ ul บางคนจบไปแล้วไปทำงานอาจจะใช้ ระบบจัดการฐานข้อมูลชนิดอื่นก็ได้แต่ภาษา โปรแกรมเดียวกันนะคะ แต่ว่าตอนนี้เรามีลิขสิทธิ์ของ Windows เราก็ใส่อุปกรณ์ของพวก Microsoft License แล้วกันนะคะ ข้อมูล เป็นสิ่งที่จัดเก็บ อยู่ในระบบจัดการฐานข้อมูลนะคะ จะเอาไว้ประมวลผลต่อไปนะคะ ระบบจัดการฐานข้อมูลก็มีส่วนที่ไว้สำหรับอธิบายฐานข้อมูลด้วยบรรยายลักษณะของข้อมูลด้วยนะคะ เฟอร์นิเจอร์ ถ้าเป็นคำสั่งเราก็กด ต่างๆ นี่เป็นขั้นตอนการปฏิบัติงานนะคะเราก็เขียนไว้ซึ่งมีเสน่ห์ ต้องได้วาดรูปด้วย นะคะ เคยไหว้แม่ มาแล้ว ใกล้เคียงกัน รูปที่เราจะว่าเราจะเขียนว่าแผนภาพอีอาร์ เดี๋ยวทักหา เราจะได้วาดรูปด้วยนะคะ สัญลักษณ์แต่ละอย่างในรูปมีความหมาย ลูกศรมีความหมาย เส้นตรงเส้นประ ทุกอย่างจะแทนความหมายหมดเพราะฉะนั้นถ้าวันไหนว่ารูปตั้งแต่นะคะ บุคลากรที่เกี่ยวข้อง ว่าจะเป็นคนที่ทำงานเกี่ยวกับการข้อมูลทั้งหมด ตังค์ออกแบบการใช้งานนะคะ เป็นยูเซอร์หรือว่าผู้ใช้งานทั่วไป database Admin หรือว่านักออกแบบระบบดูแลระบบทุกอย่างนะคะ อาจจะเป็นทั้งผู้บริหารควรพัฒนาโปรแกรม อันนี้ก็คือคนที่มีส่วนเกี่ยวข้องในการใช้งาน ข้อดีของการใช้งานฐานข้อมูลนะคะก็คือ เป็นอิสระ โปรแกรมฐานข้อมูล ถ้าเราอัพเดทโปรแกรม โปรแกรมข้อมูลเราจะไม่เสียหายนะคะ ความสำคัญของข้อมูลจัดเก็บข้อมูลที่เดียวกัน ถ้าข้อมูลตัวไหนซ้ำ จะถูกตัดออกนะคะ มีความตรงกันของข้อมูลนะคะ ค้นหาข้อมูลเข้าไปแล้วก็จะเจอข้อมูลที่ตรงกันนะคะ ใช้งานข้อมูลร่วมกันได้เป็นมาตรฐานเดียวกัน สามารถเรียกดูแล้วก็ เข้าใช้งานได้ง่าย ป้องกันเราก็ควบคุมการใช้งานได้ง่าย ลดปัญหาในการปรับปรุงรักษาโปรแกรมนะคะ วัดท่าไชยเหมือนกัน การบำรุงรักษาก็จะเข้าใจตรงกันดูแลง่ายนะคะ ข้อจำกัดที่บางคนไม่ค่อยเยอะ ใช้งานระบบจัดการฐานข้อมูลที่มีราคาแพงแต่ว่า ความสามารถมันสูง บางคนก็จะเลือกตาม ข้อจำกัดมันก็จะมีอาจจะซับซ้อน ไผ ฟังก์ชั่นมันยากนะคะ รูปแบบในการเรียกดูข้อมูลมันยาก ขนาดมันใหญ่ ราคา ราคาก็แพงขึ้นเช่นเดียวกัน ราคาโปรแกรมแพง ฮาร์ดแวร์หรืออุปกรณ์ที่ใช้งานก็จะแพงขึ้นไปด้วยเหมือนกัน ค่าใช้จ่ายก็แพงขึ้นในการ ผลกระทบต่อ การเสียหายก็ค่อนข้างสูง อย่างเช่นถ้าเราเก็บข้อมูลไว้ที่เดียว วันดีคืนดีอาจจะเป็นน้ำท่วมไฟไหม้ หาข้อมูลเก็บไว้ที่เดียว โดนไฟไหม้ ความเสียหายก็สูงเช่นเดียวกันนะคะ มันก็จะมีแผนสำหรับการจัดการ ฐานข้อมูลสำรองไว้อีกเดี๋ยวเราจะเรียนในวันถัดไปนะคะ ชะนี ของระบบฐานข้อมูล Data แบ่งออก เป็น 2 ชั้น มีเกณฑ์แบ่งหน่อยนะคะ ตอนแรกก็คือแบ่งตามลักษณะการใช้งานกับแบ่งตามสถานที่ตั้ง อย่างแรกเลยลักษณะการใช้งาน ถ้า ฐานข้อมูลที่มีคนใช้งานคนเดียว ราคา เราจะเรียกว่าเป็น Single User หรือ kanolone เช่นเราใช้คอมพิวเตอร์ที่บ้าน ทำระบบบัญชีที่บ้าน แม่อาจจะเปิดร้าน ขายของเล็กๆ นะคะ ทำข้อมูลบัญชีอาจจะใช้ Excel ใช้คนเดียวนะคะ เราจะเรียกว่าเป็น stand alone ไม่ต้องใช้ข้อมูลกับใคร พี่แบ่ง 1 คือ เป็นเบา User ทำงานพร้อมกันหลายๆคน ส่วนมากจะเป็นองค์กรที่มีขนาดใหญ่ขึ้น พนักงาน มีลูกจ้างนะคะ ส่วนมาก ถ้าเป็นตามบ้าน เราจะใช้ เป็นผู้ชายคนเดียว ลูกน้อง หรือมีใดๆก็ตาม เราจะเรียกว่าเป็นมัลติยูสเซอร์ อาจจะมีเครื่องคอมพิวเตอร์สำหรับเก็บข้อมูล 1 เครื่องแล้วอีก 4 คนนี้ก็แชร์ข้อมูลร่วมกันนะคะ แบ่งตามสถานที่ตั้งฐานข้อมูลนะคะ อะไรจะเป็นฐานข้อมูลแบบศูนย์รวมนะคะ เก็บข้อมูลที่เดียว เดี๋ยวก็ค่อยให้สาขาย่อยๆนี่เชื่อมต่อมาอย่างเช่นใน เรา เราจะมีฐานข้อมูล อย่างเช่นที่ตึกสิ อยากดูข้อมูลก็ iskin ดูข้อมูลได้ แต่ไม่เจ็บคอ ที่อื่นเก็บที่เดียวนะคะ นี่ก็เป็นแบบรวม แบบกระต่าย เหมือนที่อาจารย์อธิบายว่า YouTube อ่ะคนดูนี่ ฐานข้อมูล มันจะอยู่ที่อเมริกา เขาอาจจะมีการกระจายข้อมูลออกมาไว้ใกล้ๆเราอีกทีหนึ่งก็น่าจะเป็น ข่าวฮ่องกง หรือแถว เวียดนาม ตั้งไว้เพื่อให้เราสามารถเรียกดูข้อมูล ส่วนสัญญาราคา แบบนี้เรียกว่าฐานข้อมูลแบบกระจาย แล้ววันนี้นี่มันใหญ่ คนจะเริ่มเข้าใจแล้วว่าฐานข้อมูลที่เราใช้กันนี่ มันคืออะไร ทำไมต้องเปลี่ยน แล้วเริ่มรู้สึกตัวแล้วว่าเออจริงๆแล้วเราก็กลัวเรานี่ มีอะไรที่เกี่ยวข้องกับฐานข้อมูลเยอะมากๆเลย ราคา อาจารย์เลยค่ะเอางานให้ทำอันนี้เป็นการบ้าน กลับไปทำที่บ้านนะคะ มีอยู่ 2 ข้อ อธิบายก่อน รักคือ ยกตัวอย่างข้อมูลในแต่ละลำดับชั้นของการเก็บข้อมูล เอามาสัก 3 ตัวอย่าง อะไรนะคะ เดี๋ยวจะอธิบายให้ฟัง ให้ยกตัวอย่างข้อมูล ที่อยู่ในชีวิตประจำวันของเรานี่ มันไม่สามารถซ้ำกับคนอื่นได้เอามาซัก แลกบัตรประชาชนคุณไม่ทำแน่ใช่ไหม รหัสนักศึกษาซ้ำไหม ไม่ซ้ำนะ โทรศัพท์ซัมไหน ไม่ซ้ำ ไม่ใช่โทรหาคุณกดเบอร์เดียวกันจะโทรหาคุณ มันขึ้นของคนอื่นนี่มันเป็นไปไม่ได้ ถามตัวอย่างแล้วนะ ทะเบียนรถยนต์ซ้ำกันได้ไหมไม่ได้ ทะเบียนรถมอเตอร์ไซค์ซ้ำกันได้ไหมไม่ได้ ให้ตัวอย่างแล้ว ไปหามาอีก แค่ตัวอย่างที่เหลืออะไรที่มันซ้ำกันไม่ได้อีก มันต้องมีนะ คำสำคัญ รหัสสินค้าซ้ำกันได้ไหมลองไปคิดดูสิ รหัสสินค้าซ้ำกันไม่ได้มีอะไรอีก มีอะไรอีกที่สำคัญไม่ได้ เล่น Facebook ซ้ำกันได้ไหม สำคัญหรือเปล่า อีเมลซ้ำกันได้ไหม ลองไปคิดดูก่อนนะคะ ยกตัวอย่างที่มันไม่ซ้ำกัน ส่วนข้อ 1 นี้ยกตัวอย่างลำดับชั้นของข้อมูล มาดูตัวอย่างใน เดี๋ยวนะคะ ตัวอย่างสเปน หน้าที่เป็นรูปแหลม แบบนี้ ลำดับฉัน ไปหามาเมื่อกี้อาการได้กี่ตัวอย่างจำไม่ได้แล้วให้เรียงลำดับ น้อย หามากแบบนี้อันนี้เป็นรูปตัวอย่าง ภาษาไทยมีกำกับด้วยให้ลองเขียนมานะคะว่า เวลาเราทำการลำดับชั้น การเก็บข้อมูลนี้เราจะเก็บข้อมูลอะไรบ้าง คนบางคนอาจจะเขียนมาก น้อยหรือน้อยไปมาก ก็แล้วแต่นะครับเอาที่สะดวกเลยอันนี้เป็นตัวอย่างอยู่ในสไลด์ที่ 19 จะทำตามใจที่ 19 ถึงนะ ข้อ 1 ตามสไลด์ที่ 19 เผื่อจะได้ไป แต่ข้อมูลง่ายๆ 3 ตัวอย่างเอง ลองไปหามาสิ เป็นอย่างไร ตัวอย่างข้อมูลที่อยู่ในชีวิตประจำวันที่ไม่ซ้ำกับคนอื่น เมื่อกี้พูดไปแล้ว 5-6 อย่างแล้ว ไปหามาเพิ่มให้ ไม่น่าจะยากสำหรับวันแรก งานครั้งนี้ ส่งวันไหนดี วันศุกร์มีเรียนไหมคะ ส่งวันศุกร์แล้วกันเนาะ จะได้ไม่ต้องค้างไปเสาร์อาทิตย์ ทำใส่กระดาษรายงานเขียนด้วยลายมือตัวเองส่ง กระดาษรายงานราคาไม่ต้องใส่สมุด ที่ตู้ส่งงานอาจารย์ อ้าวเหมือนเดิมตู้ 4 ขา ทุกตู้นะ ผีเสื้อตาลอยู่ ส่งวันศุกร์ให้ในวันศุกร์นะ โอเคค่ะสัปดาห์นี้ประมาณนี้ค่ะขอบคุณมากค่ะขอบคุณค่ะความด้วยนะคะ ขอบคุณ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Revoice) 5169 หลักการและระบบการจัดการฐานข้อมูล 15/11/65</dc:title>
  <dc:creator/>
  <cp:keywords/>
  <dcterms:created xsi:type="dcterms:W3CDTF">2022-11-17T05:08:40Z</dcterms:created>
  <dcterms:modified xsi:type="dcterms:W3CDTF">2022-11-17T05: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พฤษจิกายน 2565 เวลา 09.30 น.</vt:lpwstr>
  </property>
  <property fmtid="{D5CDD505-2E9C-101B-9397-08002B2CF9AE}" pid="3" name="subtitle">
    <vt:lpwstr/>
  </property>
</Properties>
</file>